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Cape Town, South Africa</w:t>
      </w:r>
    </w:p>
    <w:p>
      <w:pPr>
        <w:pStyle w:val="BodyText"/>
      </w:pPr>
      <w:r>
        <w:t xml:space="preserve">Dear Hiring Manager,</w:t>
      </w:r>
    </w:p>
    <w:p>
      <w:pPr>
        <w:pStyle w:val="BodyText"/>
      </w:pPr>
      <w:r>
        <w:t xml:space="preserve">I am writing to express my interest in the Electronics Engineer position at [Company Name], as advertised. With a strong background in electronics design, innovation, and a deep understanding of the dynamic tech landscape in South Africa, I am eager to contribute my expertise to your team. Cape Town has long been a hub for technological advancement and entrepreneurship, and I am particularly drawn to the opportunity to work within this vibrant ecosystem as an Electronics Engineer.</w:t>
      </w:r>
    </w:p>
    <w:p>
      <w:pPr>
        <w:pStyle w:val="BodyText"/>
      </w:pPr>
      <w:r>
        <w:t xml:space="preserve">As an Electronics Engineer with over [X years] of experience, I have dedicated myself to solving complex technical challenges while aligning my work with the unique needs of South Africa’s industries. My career has been shaped by a commitment to innovation, sustainability, and practical problem-solving—qualities that I believe are essential for driving progress in this region. From designing cutting-edge hardware solutions to optimizing existing systems for efficiency, I have consistently delivered results that meet both technical and business objectives.</w:t>
      </w:r>
    </w:p>
    <w:p>
      <w:pPr>
        <w:pStyle w:val="BodyText"/>
      </w:pPr>
      <w:r>
        <w:t xml:space="preserve">One of my most notable achievements as an Electronics Engineer was leading a project to develop a low-cost, energy-efficient solar-powered monitoring system for rural communities in South Africa. This initiative required not only technical expertise in circuit design and embedded systems but also an understanding of the socio-economic context in which the technology would be deployed. By collaborating with local stakeholders, we ensured that the solution was both accessible and scalable, ultimately benefiting over [number] households. This experience reinforced my belief that electronics engineering is not just about creating technology—it’s about creating impact.</w:t>
      </w:r>
    </w:p>
    <w:p>
      <w:pPr>
        <w:pStyle w:val="BodyText"/>
      </w:pPr>
      <w:r>
        <w:t xml:space="preserve">My skills in electronics engineering span a wide range of areas, including analog and digital circuit design, PCB layout, signal processing, and system integration. I am proficient in industry-standard tools such as [list software/tools: e.g., Altium Designer, SPICE simulations], which allow me to translate theoretical concepts into functional prototypes. Additionally, I have experience working with microcontrollers (e.g., Arduino, Raspberry Pi) and programming languages like C/C++ and Python, enabling me to develop intelligent systems that address real-world challenges.</w:t>
      </w:r>
    </w:p>
    <w:p>
      <w:pPr>
        <w:pStyle w:val="BodyText"/>
      </w:pPr>
      <w:r>
        <w:t xml:space="preserve">What sets me apart as an Electronics Engineer is my ability to adapt to diverse environments and collaborate effectively with cross-functional teams. In Cape Town, where the electronics industry is rapidly evolving, I have observed a growing demand for engineers who can bridge the gap between innovation and practical implementation. For instance, the rise of smart cities initiatives in South Africa has created opportunities for engineers to design systems that enhance urban infrastructure, from traffic management solutions to IoT-based environmental monitoring. My background in these areas positions me to contribute meaningfully to such projects.</w:t>
      </w:r>
    </w:p>
    <w:p>
      <w:pPr>
        <w:pStyle w:val="BodyText"/>
      </w:pPr>
      <w:r>
        <w:t xml:space="preserve">Furthermore, I am deeply committed to advancing the electronics sector in South Africa through mentorship and knowledge-sharing. I have volunteered with local tech communities and participated in workshops aimed at empowering young engineers, particularly those from underrepresented backgrounds. In Cape Town, where there is a strong focus on fostering local talent, I believe my dedication to education and collaboration will align well with your company’s values.</w:t>
      </w:r>
    </w:p>
    <w:p>
      <w:pPr>
        <w:pStyle w:val="BodyText"/>
      </w:pPr>
      <w:r>
        <w:t xml:space="preserve">I am particularly drawn to [Company Name] because of its reputation for [mention specific value or project: e.g., "innovative solutions in renewable energy" or "advancing telecommunications infrastructure"]. As an Electronics Engineer, I am excited about the opportunity to contribute to such impactful work while leveraging my technical expertise. I am confident that my combination of hands-on experience, creative problem-solving skills, and passion for technology will make me a valuable asset to your team.</w:t>
      </w:r>
    </w:p>
    <w:p>
      <w:pPr>
        <w:pStyle w:val="BodyText"/>
      </w:pPr>
      <w:r>
        <w:t xml:space="preserve">In addition to my technical abilities, I bring a strong work ethic and a collaborative mindset. I thrive in fast-paced environments where adaptability and attention to detail are paramount. Whether it’s troubleshooting complex systems or designing new components, I approach every task with precision and enthusiasm. My experience working on projects ranging from industrial automation to consumer electronics has equipped me to handle the challenges of any role, including this position at [Company Name].</w:t>
      </w:r>
    </w:p>
    <w:p>
      <w:pPr>
        <w:pStyle w:val="BodyText"/>
      </w:pPr>
      <w:r>
        <w:t xml:space="preserve">South Africa Cape Town is a city that constantly pushes the boundaries of innovation, and I am eager to be part of its future. The intersection of technology, sustainability, and economic growth in this region presents exciting opportunities for Electronics Engineers who are driven to make a difference. I am particularly interested in contributing to projects that align with South Africa’s National Development Plan and global sustainability goals, such as reducing energy consumption or improving access to technology in underserved areas.</w:t>
      </w:r>
    </w:p>
    <w:p>
      <w:pPr>
        <w:pStyle w:val="BodyText"/>
      </w:pPr>
      <w:r>
        <w:t xml:space="preserve">Thank you for considering my application. I would welcome the opportunity to discuss how my skills and experiences can contribute to [Company Name]’s mission. Please feel free to contact me at [Phone Number] or [Email Address] at your earliest convenience. I look forward to the possibility of working together in Cape Town, where innovation meets impact.</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5-12-09T20:13:27Z</dcterms:created>
  <dcterms:modified xsi:type="dcterms:W3CDTF">2025-12-09T20:13:27Z</dcterms:modified>
</cp:coreProperties>
</file>

<file path=docProps/custom.xml><?xml version="1.0" encoding="utf-8"?>
<Properties xmlns="http://schemas.openxmlformats.org/officeDocument/2006/custom-properties" xmlns:vt="http://schemas.openxmlformats.org/officeDocument/2006/docPropsVTypes"/>
</file>